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B59E9" w:rsidR="00CD0CAF" w:rsidP="00CD0CAF" w:rsidRDefault="00CD0CAF" w14:paraId="6B08E7E9" w14:textId="19FC79C3">
      <w:pPr>
        <w:rPr>
          <w:rFonts w:cstheme="majorHAnsi"/>
          <w:color w:val="auto"/>
          <w:sz w:val="20"/>
          <w:szCs w:val="20"/>
        </w:rPr>
      </w:pPr>
      <w:r w:rsidRPr="00CB59E9">
        <w:rPr>
          <w:rFonts w:cstheme="majorHAnsi"/>
          <w:color w:val="auto"/>
          <w:sz w:val="20"/>
          <w:szCs w:val="20"/>
        </w:rPr>
        <w:t>Great news, you would like to use The Delivery Group services through Intersoft.</w:t>
      </w:r>
    </w:p>
    <w:p w:rsidRPr="00CB59E9" w:rsidR="00CD0CAF" w:rsidP="00CD0CAF" w:rsidRDefault="00CD0CAF" w14:paraId="4FB5C5E3" w14:textId="77777777">
      <w:pPr>
        <w:rPr>
          <w:rFonts w:cstheme="majorHAnsi"/>
          <w:color w:val="auto"/>
          <w:sz w:val="20"/>
          <w:szCs w:val="20"/>
        </w:rPr>
      </w:pPr>
    </w:p>
    <w:p w:rsidRPr="00CB59E9" w:rsidR="00CD0CAF" w:rsidP="00CD0CAF" w:rsidRDefault="00CD0CAF" w14:paraId="3C3B7C1F" w14:textId="77777777">
      <w:pPr>
        <w:rPr>
          <w:rFonts w:cstheme="majorHAnsi"/>
          <w:b/>
          <w:bCs/>
          <w:color w:val="auto"/>
          <w:sz w:val="20"/>
          <w:szCs w:val="20"/>
          <w:u w:val="single"/>
        </w:rPr>
      </w:pPr>
      <w:r w:rsidRPr="00CB59E9">
        <w:rPr>
          <w:rFonts w:cstheme="majorHAnsi"/>
          <w:color w:val="auto"/>
          <w:sz w:val="20"/>
          <w:szCs w:val="20"/>
        </w:rPr>
        <w:t>To progress with the setup, you must first be registered with the carrier and held a registered account. Please complete the below. If you have any issues doing so, please contact your TDG account manager.</w:t>
      </w:r>
      <w:r w:rsidRPr="00CB59E9">
        <w:rPr>
          <w:rFonts w:cstheme="majorHAnsi"/>
          <w:color w:val="auto"/>
          <w:sz w:val="20"/>
          <w:szCs w:val="20"/>
        </w:rPr>
        <w:br/>
      </w:r>
      <w:r w:rsidRPr="00CB59E9">
        <w:rPr>
          <w:rFonts w:cstheme="majorHAnsi"/>
          <w:color w:val="auto"/>
          <w:sz w:val="20"/>
          <w:szCs w:val="20"/>
        </w:rPr>
        <w:br/>
      </w:r>
      <w:r w:rsidRPr="00CB59E9">
        <w:rPr>
          <w:rFonts w:cstheme="majorHAnsi"/>
          <w:b/>
          <w:bCs/>
          <w:color w:val="auto"/>
          <w:sz w:val="20"/>
          <w:szCs w:val="20"/>
        </w:rPr>
        <w:t>COMPANY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Pr="00CB59E9" w:rsidR="00CD0CAF" w:rsidTr="00FB1A23" w14:paraId="550BE84B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511594B1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Name</w:t>
            </w:r>
          </w:p>
        </w:tc>
        <w:tc>
          <w:tcPr>
            <w:tcW w:w="4253" w:type="dxa"/>
          </w:tcPr>
          <w:p w:rsidRPr="00CB59E9" w:rsidR="00CD0CAF" w:rsidP="00FB1A23" w:rsidRDefault="00CD0CAF" w14:paraId="43F62590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1942481A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44DB5D10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mpany Name (as registered with the carrier)</w:t>
            </w:r>
          </w:p>
        </w:tc>
        <w:tc>
          <w:tcPr>
            <w:tcW w:w="4253" w:type="dxa"/>
          </w:tcPr>
          <w:p w:rsidRPr="00CB59E9" w:rsidR="00CD0CAF" w:rsidP="00FB1A23" w:rsidRDefault="00CD0CAF" w14:paraId="2E8E0428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4A7215E6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1ED4D18F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Address</w:t>
            </w:r>
          </w:p>
        </w:tc>
        <w:tc>
          <w:tcPr>
            <w:tcW w:w="4253" w:type="dxa"/>
          </w:tcPr>
          <w:p w:rsidRPr="00CB59E9" w:rsidR="00CD0CAF" w:rsidP="00FB1A23" w:rsidRDefault="00CD0CAF" w14:paraId="657812B2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7B15E4B7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15BEED3A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Postcode</w:t>
            </w:r>
          </w:p>
        </w:tc>
        <w:tc>
          <w:tcPr>
            <w:tcW w:w="4253" w:type="dxa"/>
          </w:tcPr>
          <w:p w:rsidRPr="00CB59E9" w:rsidR="00CD0CAF" w:rsidP="00FB1A23" w:rsidRDefault="00CD0CAF" w14:paraId="589F8749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1B3D5FD6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11F44196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Phone Number</w:t>
            </w:r>
          </w:p>
        </w:tc>
        <w:tc>
          <w:tcPr>
            <w:tcW w:w="4253" w:type="dxa"/>
          </w:tcPr>
          <w:p w:rsidRPr="00CB59E9" w:rsidR="00CD0CAF" w:rsidP="00FB1A23" w:rsidRDefault="00CD0CAF" w14:paraId="6284C9C4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7D85CE18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1C926358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Email Address</w:t>
            </w:r>
          </w:p>
          <w:p w:rsidRPr="00CB59E9" w:rsidR="00CD0CAF" w:rsidP="00FB1A23" w:rsidRDefault="00CD0CAF" w14:paraId="36F9EF33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4253" w:type="dxa"/>
          </w:tcPr>
          <w:p w:rsidRPr="00CB59E9" w:rsidR="00CD0CAF" w:rsidP="00FB1A23" w:rsidRDefault="00CD0CAF" w14:paraId="2D5A5544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B59E9" w:rsidTr="00F03D6E" w14:paraId="2DA39931" w14:textId="77777777">
        <w:trPr>
          <w:trHeight w:val="335" w:hRule="exact"/>
          <w:jc w:val="center"/>
        </w:trPr>
        <w:tc>
          <w:tcPr>
            <w:tcW w:w="6232" w:type="dxa"/>
          </w:tcPr>
          <w:p w:rsidRPr="00CB59E9" w:rsidR="00CB59E9" w:rsidP="00CB59E9" w:rsidRDefault="00CB59E9" w14:paraId="2A1C0475" w14:textId="76CAF26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253" w:type="dxa"/>
          </w:tcPr>
          <w:p w:rsidRPr="00CB59E9" w:rsidR="00CB59E9" w:rsidP="00CB59E9" w:rsidRDefault="00CB59E9" w14:paraId="0FE3B501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B59E9" w:rsidTr="00F03D6E" w14:paraId="4E26DC25" w14:textId="77777777">
        <w:trPr>
          <w:trHeight w:val="335" w:hRule="exact"/>
          <w:jc w:val="center"/>
        </w:trPr>
        <w:tc>
          <w:tcPr>
            <w:tcW w:w="6232" w:type="dxa"/>
          </w:tcPr>
          <w:p w:rsidRPr="00CB59E9" w:rsidR="00CB59E9" w:rsidP="00CB59E9" w:rsidRDefault="00CB59E9" w14:paraId="75FD5569" w14:textId="62C1F8A9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253" w:type="dxa"/>
          </w:tcPr>
          <w:p w:rsidRPr="00CB59E9" w:rsidR="00CB59E9" w:rsidP="00CB59E9" w:rsidRDefault="00CB59E9" w14:paraId="12C296FB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:rsidRPr="00CB59E9" w:rsidR="00CD0CAF" w:rsidP="00CD0CAF" w:rsidRDefault="00CD0CAF" w14:paraId="74B430C7" w14:textId="77777777">
      <w:pPr>
        <w:rPr>
          <w:rFonts w:cstheme="majorHAnsi"/>
          <w:b/>
          <w:bCs/>
          <w:color w:val="auto"/>
          <w:sz w:val="20"/>
          <w:szCs w:val="20"/>
        </w:rPr>
      </w:pPr>
      <w:r w:rsidRPr="00CB59E9">
        <w:rPr>
          <w:rFonts w:cstheme="majorHAnsi"/>
          <w:sz w:val="20"/>
          <w:szCs w:val="20"/>
        </w:rPr>
        <w:br/>
      </w:r>
      <w:r w:rsidRPr="00CB59E9">
        <w:rPr>
          <w:rFonts w:cstheme="majorHAnsi"/>
          <w:b/>
          <w:bCs/>
          <w:color w:val="auto"/>
          <w:sz w:val="20"/>
          <w:szCs w:val="20"/>
        </w:rPr>
        <w:t>CARRIER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Pr="00CB59E9" w:rsidR="00CD0CAF" w:rsidTr="00FB1A23" w14:paraId="550E7552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7183619B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Username</w:t>
            </w:r>
          </w:p>
        </w:tc>
        <w:tc>
          <w:tcPr>
            <w:tcW w:w="4253" w:type="dxa"/>
          </w:tcPr>
          <w:p w:rsidRPr="00CB59E9" w:rsidR="00CD0CAF" w:rsidP="00FB1A23" w:rsidRDefault="00CD0CAF" w14:paraId="58447377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538E77EC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26B7A382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Password</w:t>
            </w:r>
          </w:p>
        </w:tc>
        <w:tc>
          <w:tcPr>
            <w:tcW w:w="4253" w:type="dxa"/>
          </w:tcPr>
          <w:p w:rsidRPr="00CB59E9" w:rsidR="00CD0CAF" w:rsidP="00FB1A23" w:rsidRDefault="00CD0CAF" w14:paraId="6E086819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7742823D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1B9B87DB" w14:textId="1893CC30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TDG account manager name</w:t>
            </w:r>
          </w:p>
        </w:tc>
        <w:tc>
          <w:tcPr>
            <w:tcW w:w="4253" w:type="dxa"/>
          </w:tcPr>
          <w:p w:rsidRPr="00CB59E9" w:rsidR="00CD0CAF" w:rsidP="00FB1A23" w:rsidRDefault="00CD0CAF" w14:paraId="38B79E59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Pr="00CB59E9" w:rsidR="00CD0CAF" w:rsidTr="00FB1A23" w14:paraId="18C53487" w14:textId="77777777">
        <w:trPr>
          <w:trHeight w:val="335" w:hRule="exact"/>
          <w:jc w:val="center"/>
        </w:trPr>
        <w:tc>
          <w:tcPr>
            <w:tcW w:w="6232" w:type="dxa"/>
            <w:vAlign w:val="center"/>
          </w:tcPr>
          <w:p w:rsidRPr="00CB59E9" w:rsidR="00CD0CAF" w:rsidP="00FB1A23" w:rsidRDefault="00CD0CAF" w14:paraId="4D8B4A0E" w14:textId="7008D99A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TDG account manager contact details </w:t>
            </w:r>
          </w:p>
        </w:tc>
        <w:tc>
          <w:tcPr>
            <w:tcW w:w="4253" w:type="dxa"/>
          </w:tcPr>
          <w:p w:rsidRPr="00CB59E9" w:rsidR="00CD0CAF" w:rsidP="00FB1A23" w:rsidRDefault="00CD0CAF" w14:paraId="73A4EA80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:rsidRPr="00CB59E9" w:rsidR="00CD0CAF" w:rsidP="00CD0CAF" w:rsidRDefault="00CD0CAF" w14:paraId="67185E05" w14:textId="77777777">
      <w:pPr>
        <w:rPr>
          <w:rFonts w:cstheme="majorHAnsi"/>
          <w:color w:val="auto"/>
          <w:sz w:val="20"/>
          <w:szCs w:val="20"/>
        </w:rPr>
      </w:pPr>
      <w:r w:rsidRPr="00CB59E9">
        <w:rPr>
          <w:rFonts w:cstheme="majorHAnsi"/>
          <w:sz w:val="20"/>
          <w:szCs w:val="20"/>
        </w:rPr>
        <w:br/>
      </w:r>
      <w:r w:rsidRPr="00CB59E9">
        <w:rPr>
          <w:rFonts w:cstheme="majorHAnsi"/>
          <w:b/>
          <w:bCs/>
          <w:color w:val="auto"/>
          <w:sz w:val="20"/>
          <w:szCs w:val="20"/>
        </w:rPr>
        <w:t>DESTINATIONS</w:t>
      </w:r>
      <w:r w:rsidRPr="00CB59E9">
        <w:rPr>
          <w:rFonts w:cstheme="majorHAnsi"/>
          <w:b/>
          <w:bCs/>
          <w:color w:val="auto"/>
          <w:sz w:val="20"/>
          <w:szCs w:val="20"/>
          <w:u w:val="single"/>
        </w:rPr>
        <w:br/>
      </w:r>
      <w:r w:rsidRPr="00CB59E9">
        <w:rPr>
          <w:rFonts w:cstheme="majorHAnsi"/>
          <w:color w:val="auto"/>
          <w:sz w:val="20"/>
          <w:szCs w:val="20"/>
        </w:rPr>
        <w:t>Please tick the destinations you would like to ship to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Pr="00CB59E9" w:rsidR="00CD0CAF" w:rsidTr="00FB1A23" w14:paraId="14674660" w14:textId="77777777">
        <w:trPr>
          <w:trHeight w:val="340" w:hRule="exact"/>
        </w:trPr>
        <w:tc>
          <w:tcPr>
            <w:tcW w:w="6232" w:type="dxa"/>
          </w:tcPr>
          <w:p w:rsidRPr="00CB59E9" w:rsidR="00CD0CAF" w:rsidP="00FB1A23" w:rsidRDefault="00CD0CAF" w14:paraId="2CDBDD67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Domestic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21073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:rsidRPr="00CB59E9" w:rsidR="00CD0CAF" w:rsidP="00FB1A23" w:rsidRDefault="00CD0CAF" w14:paraId="09C98E5D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CB59E9" w:rsidR="00CD0CAF" w:rsidTr="00FB1A23" w14:paraId="78518564" w14:textId="77777777">
        <w:trPr>
          <w:trHeight w:val="340" w:hRule="exact"/>
        </w:trPr>
        <w:tc>
          <w:tcPr>
            <w:tcW w:w="6232" w:type="dxa"/>
          </w:tcPr>
          <w:p w:rsidRPr="00CB59E9" w:rsidR="00CD0CAF" w:rsidP="00FB1A23" w:rsidRDefault="00CD0CAF" w14:paraId="59039A61" w14:textId="77777777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E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9753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:rsidRPr="00CB59E9" w:rsidR="00CD0CAF" w:rsidP="00FB1A23" w:rsidRDefault="00CD0CAF" w14:paraId="7A465C58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CB59E9" w:rsidR="00CD0CAF" w:rsidTr="00FB1A23" w14:paraId="3DB5B495" w14:textId="77777777">
        <w:trPr>
          <w:trHeight w:val="340" w:hRule="exact"/>
        </w:trPr>
        <w:tc>
          <w:tcPr>
            <w:tcW w:w="6232" w:type="dxa"/>
          </w:tcPr>
          <w:p w:rsidRPr="00CB59E9" w:rsidR="00CD0CAF" w:rsidP="00FB1A23" w:rsidRDefault="00CD0CAF" w14:paraId="6A773D0B" w14:textId="77777777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  <w:t>Rest of World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885462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:rsidRPr="00CB59E9" w:rsidR="00CD0CAF" w:rsidP="00FB1A23" w:rsidRDefault="00CD0CAF" w14:paraId="7B6DC89A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CB59E9" w:rsidR="00103535" w:rsidP="00103535" w:rsidRDefault="00103535" w14:paraId="63B70B64" w14:textId="77777777">
      <w:pPr>
        <w:rPr>
          <w:rFonts w:cstheme="majorHAnsi"/>
          <w:sz w:val="20"/>
          <w:szCs w:val="20"/>
        </w:rPr>
      </w:pPr>
    </w:p>
    <w:p w:rsidRPr="00CB59E9" w:rsidR="00CD0CAF" w:rsidP="00CD0CAF" w:rsidRDefault="00CD0CAF" w14:paraId="2D6FAE25" w14:textId="77777777">
      <w:pPr>
        <w:rPr>
          <w:rFonts w:cstheme="majorHAnsi"/>
          <w:b/>
          <w:bCs/>
          <w:color w:val="auto"/>
          <w:sz w:val="20"/>
          <w:szCs w:val="20"/>
        </w:rPr>
      </w:pPr>
      <w:r w:rsidRPr="00CB59E9">
        <w:rPr>
          <w:rFonts w:cstheme="majorHAnsi"/>
          <w:b/>
          <w:bCs/>
          <w:color w:val="auto"/>
          <w:sz w:val="20"/>
          <w:szCs w:val="20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Pr="00CB59E9" w:rsidR="00CD0CAF" w:rsidTr="00FB1A23" w14:paraId="7ACEFA03" w14:textId="77777777">
        <w:tc>
          <w:tcPr>
            <w:tcW w:w="6237" w:type="dxa"/>
            <w:hideMark/>
          </w:tcPr>
          <w:p w:rsidRPr="00CB59E9" w:rsidR="00CD0CAF" w:rsidP="00FB1A23" w:rsidRDefault="00CD0CAF" w14:paraId="307898CF" w14:textId="77777777">
            <w:pPr>
              <w:spacing w:after="150"/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  <w:lang w:eastAsia="en-US"/>
              </w:rPr>
              <w:t>Please tick if you would like tracking available on your dashboard.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  <w:hideMark/>
              </w:tcPr>
              <w:p w:rsidRPr="00CB59E9" w:rsidR="00CD0CAF" w:rsidP="00FB1A23" w:rsidRDefault="00CD0CAF" w14:paraId="1D8B0F19" w14:textId="77777777">
                <w:pPr>
                  <w:spacing w:after="150"/>
                  <w:rPr>
                    <w:rFonts w:cstheme="majorHAnsi"/>
                    <w:color w:val="auto"/>
                    <w:sz w:val="20"/>
                    <w:szCs w:val="20"/>
                    <w:lang w:eastAsia="en-US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  <w:lang w:eastAsia="en-US"/>
                  </w:rPr>
                  <w:t>☐</w:t>
                </w:r>
              </w:p>
            </w:tc>
          </w:sdtContent>
        </w:sdt>
      </w:tr>
    </w:tbl>
    <w:p w:rsidRPr="00CB59E9" w:rsidR="00103535" w:rsidP="00103535" w:rsidRDefault="00103535" w14:paraId="5C14F8D1" w14:textId="77777777">
      <w:pPr>
        <w:rPr>
          <w:rFonts w:cstheme="majorHAnsi"/>
          <w:sz w:val="20"/>
          <w:szCs w:val="20"/>
        </w:rPr>
      </w:pPr>
    </w:p>
    <w:p w:rsidRPr="00CB59E9" w:rsidR="00CD0CAF" w:rsidP="00CD0CAF" w:rsidRDefault="00CD0CAF" w14:paraId="1617292A" w14:textId="77777777">
      <w:pPr>
        <w:rPr>
          <w:rFonts w:cstheme="majorHAnsi"/>
          <w:b/>
          <w:bCs/>
          <w:color w:val="auto"/>
          <w:sz w:val="20"/>
          <w:szCs w:val="20"/>
        </w:rPr>
      </w:pPr>
      <w:r w:rsidRPr="00CB59E9">
        <w:rPr>
          <w:rFonts w:cstheme="majorHAnsi"/>
          <w:b/>
          <w:bCs/>
          <w:color w:val="auto"/>
          <w:sz w:val="20"/>
          <w:szCs w:val="20"/>
        </w:rPr>
        <w:t>SERVICES</w:t>
      </w:r>
    </w:p>
    <w:p w:rsidRPr="00CB59E9" w:rsidR="00CD0CAF" w:rsidP="00CD0CAF" w:rsidRDefault="00CD0CAF" w14:paraId="1192FD96" w14:textId="77777777">
      <w:pPr>
        <w:rPr>
          <w:rFonts w:cstheme="majorHAnsi"/>
          <w:color w:val="auto"/>
          <w:sz w:val="20"/>
          <w:szCs w:val="20"/>
        </w:rPr>
      </w:pPr>
      <w:r w:rsidRPr="00CB59E9">
        <w:rPr>
          <w:rFonts w:cstheme="majorHAnsi"/>
          <w:color w:val="auto"/>
          <w:sz w:val="20"/>
          <w:szCs w:val="20"/>
        </w:rPr>
        <w:t>Please tick the services you would like to use. Please check with your account manager which services are available for your destination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Pr="00CB59E9" w:rsidR="00A11045" w:rsidTr="60F08522" w14:paraId="33304171" w14:textId="77777777">
        <w:tc>
          <w:tcPr>
            <w:tcW w:w="6232" w:type="dxa"/>
            <w:tcMar/>
          </w:tcPr>
          <w:p w:rsidRPr="00CB59E9" w:rsidR="00CD0CAF" w:rsidP="00FB1A23" w:rsidRDefault="00AD64C3" w14:paraId="71B31240" w14:textId="68F634BE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HER24X - Hermes 24 with POD</w:t>
            </w:r>
          </w:p>
        </w:tc>
        <w:sdt>
          <w:sdtPr>
            <w:id w:val="-724840850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CD0CAF" w:rsidP="00FB1A23" w:rsidRDefault="00CD0CAF" w14:paraId="7DD017DC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7E5C5542" w14:textId="77777777">
        <w:tc>
          <w:tcPr>
            <w:tcW w:w="6232" w:type="dxa"/>
            <w:tcMar/>
          </w:tcPr>
          <w:p w:rsidRPr="00CB59E9" w:rsidR="00CD0CAF" w:rsidP="00FB1A23" w:rsidRDefault="0058371A" w14:paraId="5D4B62E4" w14:textId="60456373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HER24N - Hermes 24 without POD</w:t>
            </w:r>
          </w:p>
        </w:tc>
        <w:sdt>
          <w:sdtPr>
            <w:id w:val="-1210801694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CD0CAF" w:rsidP="00FB1A23" w:rsidRDefault="00CD0CAF" w14:paraId="301DB2AD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6FFA44D3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373FD0F2" w14:textId="7CA8AAB6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HER48X - Hermes 48 with POD</w:t>
            </w:r>
          </w:p>
        </w:tc>
        <w:sdt>
          <w:sdtPr>
            <w:id w:val="-870456043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263F9315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723130D8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6F2F3555" w14:textId="2BEC078B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HER48N - Hermes 48 without POD</w:t>
            </w:r>
          </w:p>
        </w:tc>
        <w:sdt>
          <w:sdtPr>
            <w:id w:val="-1219048292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011DE044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17235845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642BCBC0" w14:textId="6C6CEC80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LLECO - DSA Large Letter</w:t>
            </w:r>
          </w:p>
        </w:tc>
        <w:sdt>
          <w:sdtPr>
            <w:id w:val="-64351071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7F345EBC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5FC5F7B6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41FE2037" w14:textId="5777464C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ECO - DSA Packet</w:t>
            </w:r>
          </w:p>
        </w:tc>
        <w:sdt>
          <w:sdtPr>
            <w:id w:val="815147087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4D26ACF4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030BE2A5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48BCF09C" w14:textId="050B6163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STD - Yodel SM Domestic Parcels</w:t>
            </w:r>
          </w:p>
        </w:tc>
        <w:sdt>
          <w:sdtPr>
            <w:id w:val="-1610584497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1367754E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27F634DD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7A0274FB" w14:textId="473FC05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24 - Yodel SM Domestic Parcels 24</w:t>
            </w:r>
          </w:p>
        </w:tc>
        <w:sdt>
          <w:sdtPr>
            <w:id w:val="502703736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4B4EC55C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486C1A88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2B56BEFB" w14:textId="35A22A51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24NP - Yodel SM Domestic Parcels 24 no POD</w:t>
            </w:r>
          </w:p>
        </w:tc>
        <w:sdt>
          <w:sdtPr>
            <w:id w:val="-1232083239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39E95B9B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00C9942E" w14:textId="77777777">
        <w:tc>
          <w:tcPr>
            <w:tcW w:w="6232" w:type="dxa"/>
            <w:tcMar/>
            <w:vAlign w:val="center"/>
          </w:tcPr>
          <w:p w:rsidRPr="00CB59E9" w:rsidR="0058371A" w:rsidP="0058371A" w:rsidRDefault="0058371A" w14:paraId="7642A959" w14:textId="50DD8A1A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48 - Yodel SM Domestic Parcels 48</w:t>
            </w:r>
          </w:p>
        </w:tc>
        <w:sdt>
          <w:sdtPr>
            <w:id w:val="184527831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58371A" w:rsidP="0058371A" w:rsidRDefault="0058371A" w14:paraId="7667A248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503C1AF4" w14:textId="77777777">
        <w:tc>
          <w:tcPr>
            <w:tcW w:w="6232" w:type="dxa"/>
            <w:tcMar/>
            <w:vAlign w:val="center"/>
          </w:tcPr>
          <w:p w:rsidRPr="00CB59E9" w:rsidR="00891258" w:rsidP="00891258" w:rsidRDefault="00891258" w14:paraId="50464B1A" w14:textId="7E8626EC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DP48NP - Yodel SM Domestic Parcels 48 no POD</w:t>
            </w:r>
          </w:p>
        </w:tc>
        <w:sdt>
          <w:sdtPr>
            <w:id w:val="-128014052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891258" w:rsidP="00891258" w:rsidRDefault="00891258" w14:paraId="33BC0C99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305AE5CC" w14:textId="77777777">
        <w:tc>
          <w:tcPr>
            <w:tcW w:w="6232" w:type="dxa"/>
            <w:tcMar/>
            <w:vAlign w:val="center"/>
          </w:tcPr>
          <w:p w:rsidRPr="00CB59E9" w:rsidR="00891258" w:rsidP="00891258" w:rsidRDefault="00891258" w14:paraId="2CE2E686" w14:textId="62B9418A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UTRAK - Yodel Utrak</w:t>
            </w:r>
          </w:p>
        </w:tc>
        <w:sdt>
          <w:sdtPr>
            <w:id w:val="-170254861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891258" w:rsidP="00891258" w:rsidRDefault="00891258" w14:paraId="17B25B07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016D6C58" w14:textId="77777777">
        <w:tc>
          <w:tcPr>
            <w:tcW w:w="6232" w:type="dxa"/>
            <w:tcMar/>
            <w:vAlign w:val="center"/>
          </w:tcPr>
          <w:p w:rsidRPr="00CB59E9" w:rsidR="00891258" w:rsidP="00891258" w:rsidRDefault="00891258" w14:paraId="2A2E9D2D" w14:textId="3A64D8E7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UTRAKU - Yodel Utraku No Tracking</w:t>
            </w:r>
          </w:p>
        </w:tc>
        <w:sdt>
          <w:sdtPr>
            <w:id w:val="1275059069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891258" w:rsidP="00891258" w:rsidRDefault="00891258" w14:paraId="5950878F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5F228A27" w14:textId="77777777">
        <w:tc>
          <w:tcPr>
            <w:tcW w:w="6232" w:type="dxa"/>
            <w:tcMar/>
            <w:vAlign w:val="center"/>
          </w:tcPr>
          <w:p w:rsidRPr="00CB59E9" w:rsidR="00891258" w:rsidP="00891258" w:rsidRDefault="00891258" w14:paraId="5DE214F4" w14:textId="7A0E4A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SMINT - Different Carriers International Untracked</w:t>
            </w:r>
          </w:p>
        </w:tc>
        <w:sdt>
          <w:sdtPr>
            <w:id w:val="-129790444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891258" w:rsidP="00891258" w:rsidRDefault="00891258" w14:paraId="454ABC31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08F621AB" w14:textId="77777777">
        <w:tc>
          <w:tcPr>
            <w:tcW w:w="6232" w:type="dxa"/>
            <w:tcMar/>
            <w:vAlign w:val="center"/>
          </w:tcPr>
          <w:p w:rsidRPr="00CB59E9" w:rsidR="00891258" w:rsidP="00891258" w:rsidRDefault="00891258" w14:paraId="4B1AD8A7" w14:textId="17AE1C75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OT - Different carriers Etrak (Ontrak)</w:t>
            </w:r>
          </w:p>
        </w:tc>
        <w:sdt>
          <w:sdtPr>
            <w:id w:val="-94166892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891258" w:rsidP="00891258" w:rsidRDefault="00891258" w14:paraId="5FF65A61" w14:textId="77777777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3D03E70E" w14:textId="77777777">
        <w:tc>
          <w:tcPr>
            <w:tcW w:w="6232" w:type="dxa"/>
            <w:tcMar/>
            <w:vAlign w:val="center"/>
          </w:tcPr>
          <w:p w:rsidRPr="00CB59E9" w:rsidR="00A11045" w:rsidP="00A11045" w:rsidRDefault="00A11045" w14:paraId="65765C35" w14:textId="7A9D1F57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lastRenderedPageBreak/>
              <w:t>TDGOTL - Different carriers Etrak Lite (Epak)</w:t>
            </w:r>
          </w:p>
        </w:tc>
        <w:sdt>
          <w:sdtPr>
            <w:id w:val="-763144353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08BC5B36" w14:textId="03D47E24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53C395EB" w14:textId="77777777">
        <w:tc>
          <w:tcPr>
            <w:tcW w:w="6232" w:type="dxa"/>
            <w:tcMar/>
            <w:vAlign w:val="center"/>
          </w:tcPr>
          <w:p w:rsidRPr="00CB59E9" w:rsidR="00A11045" w:rsidP="00A11045" w:rsidRDefault="00A11045" w14:paraId="1B26E496" w14:textId="5C502E3D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P24 - Yodel Expect Medium 24</w:t>
            </w:r>
          </w:p>
        </w:tc>
        <w:sdt>
          <w:sdtPr>
            <w:id w:val="106013793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3E1C039E" w14:textId="09F7CF6C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0E1C1474" w14:textId="77777777">
        <w:tc>
          <w:tcPr>
            <w:tcW w:w="6232" w:type="dxa"/>
            <w:tcMar/>
          </w:tcPr>
          <w:p w:rsidRPr="00CB59E9" w:rsidR="00A11045" w:rsidP="00A11045" w:rsidRDefault="00A11045" w14:paraId="608CEC0C" w14:textId="0B0AD412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DP24NP - Yodel Expect Medium Non POD 24</w:t>
            </w:r>
          </w:p>
        </w:tc>
        <w:sdt>
          <w:sdtPr>
            <w:id w:val="-136181331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194884D1" w14:textId="02DD1963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721F2132" w14:textId="77777777">
        <w:tc>
          <w:tcPr>
            <w:tcW w:w="6232" w:type="dxa"/>
            <w:tcMar/>
          </w:tcPr>
          <w:p w:rsidRPr="00CB59E9" w:rsidR="00A11045" w:rsidP="00A11045" w:rsidRDefault="00A11045" w14:paraId="0622F49A" w14:textId="39767E52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DP48 - Yodel Expect Medium 48</w:t>
            </w:r>
          </w:p>
        </w:tc>
        <w:sdt>
          <w:sdtPr>
            <w:id w:val="350462136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060E6AAD" w14:textId="77239273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37CC1CBC" w14:textId="77777777">
        <w:tc>
          <w:tcPr>
            <w:tcW w:w="6232" w:type="dxa"/>
            <w:tcMar/>
          </w:tcPr>
          <w:p w:rsidRPr="00CB59E9" w:rsidR="00A11045" w:rsidP="00A11045" w:rsidRDefault="00A11045" w14:paraId="26CF3449" w14:textId="11D8EA15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DP48NP - Yodel Expect Medium Non POD 48</w:t>
            </w:r>
          </w:p>
        </w:tc>
        <w:sdt>
          <w:sdtPr>
            <w:id w:val="263648058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7615A79D" w14:textId="2AB63B6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72AEA602" w14:textId="77777777">
        <w:tc>
          <w:tcPr>
            <w:tcW w:w="6232" w:type="dxa"/>
            <w:tcMar/>
          </w:tcPr>
          <w:p w:rsidRPr="00CB59E9" w:rsidR="00A11045" w:rsidP="00A11045" w:rsidRDefault="00A11045" w14:paraId="2C7A82A7" w14:textId="4998D662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DPSTD - Yodel Expect Mini 48</w:t>
            </w:r>
          </w:p>
        </w:tc>
        <w:sdt>
          <w:sdtPr>
            <w:id w:val="1751394767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72F31662" w14:textId="2C12492B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75102FC4" w14:textId="77777777">
        <w:tc>
          <w:tcPr>
            <w:tcW w:w="6232" w:type="dxa"/>
            <w:tcMar/>
          </w:tcPr>
          <w:p w:rsidRPr="00CB59E9" w:rsidR="00A11045" w:rsidP="00A11045" w:rsidRDefault="00A11045" w14:paraId="3AF1D475" w14:textId="076554A2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UTRAKP - Yodel Utrak Plus</w:t>
            </w:r>
          </w:p>
        </w:tc>
        <w:sdt>
          <w:sdtPr>
            <w:id w:val="934474715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6A706644" w14:textId="548DD388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4C497B63" w14:textId="77777777">
        <w:tc>
          <w:tcPr>
            <w:tcW w:w="6232" w:type="dxa"/>
            <w:tcMar/>
          </w:tcPr>
          <w:p w:rsidRPr="00CB59E9" w:rsidR="00A11045" w:rsidP="00A11045" w:rsidRDefault="00A11045" w14:paraId="6D749CB3" w14:textId="556C74F6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>TDG24PMNXP - Yodel Xpress Mini 24hr</w:t>
            </w:r>
          </w:p>
        </w:tc>
        <w:sdt>
          <w:sdtPr>
            <w:id w:val="-2012596657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2DAC7677" w14:textId="5FF8EB3C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A11045" w:rsidTr="60F08522" w14:paraId="370318C0" w14:textId="77777777">
        <w:tc>
          <w:tcPr>
            <w:tcW w:w="6232" w:type="dxa"/>
            <w:tcMar/>
          </w:tcPr>
          <w:p w:rsidRPr="00CB59E9" w:rsidR="00FC7020" w:rsidP="00A11045" w:rsidRDefault="00A11045" w14:paraId="5D4F1D19" w14:textId="263BD943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CB59E9">
              <w:rPr>
                <w:rFonts w:cstheme="majorHAnsi"/>
                <w:color w:val="auto"/>
                <w:sz w:val="20"/>
                <w:szCs w:val="20"/>
              </w:rPr>
              <w:t xml:space="preserve">TDG24PMINP - Yodel </w:t>
            </w:r>
            <w:proofErr w:type="spellStart"/>
            <w:r w:rsidRPr="00CB59E9">
              <w:rPr>
                <w:rFonts w:cstheme="majorHAnsi"/>
                <w:color w:val="auto"/>
                <w:sz w:val="20"/>
                <w:szCs w:val="20"/>
              </w:rPr>
              <w:t>Xpect</w:t>
            </w:r>
            <w:proofErr w:type="spellEnd"/>
            <w:r w:rsidRPr="00CB59E9">
              <w:rPr>
                <w:rFonts w:cstheme="majorHAnsi"/>
                <w:color w:val="auto"/>
                <w:sz w:val="20"/>
                <w:szCs w:val="20"/>
              </w:rPr>
              <w:t xml:space="preserve"> Mini 24hr</w:t>
            </w:r>
          </w:p>
        </w:tc>
        <w:sdt>
          <w:sdtPr>
            <w:id w:val="-962954566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Pr="00CB59E9" w:rsidR="00A11045" w:rsidP="00A11045" w:rsidRDefault="00A11045" w14:paraId="3F1C2D4F" w14:textId="6B654D0A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FC7020" w:rsidTr="60F08522" w14:paraId="6B6968CB" w14:textId="77777777">
        <w:tc>
          <w:tcPr>
            <w:tcW w:w="6232" w:type="dxa"/>
            <w:tcMar/>
          </w:tcPr>
          <w:p w:rsidRPr="00CB59E9" w:rsidR="00FC7020" w:rsidP="00A11045" w:rsidRDefault="00FC7020" w14:paraId="7B0493DB" w14:textId="40A453BA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UTRAK24LL Amazon 24hr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L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arge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L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etter </w:t>
            </w:r>
          </w:p>
        </w:tc>
        <w:sdt>
          <w:sdtPr>
            <w:id w:val="-827358356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="00FC7020" w:rsidP="00A11045" w:rsidRDefault="00FC7020" w14:paraId="79A93529" w14:textId="1468D552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FC7020" w:rsidTr="60F08522" w14:paraId="2B36666E" w14:textId="77777777">
        <w:tc>
          <w:tcPr>
            <w:tcW w:w="6232" w:type="dxa"/>
            <w:tcMar/>
          </w:tcPr>
          <w:p w:rsidRPr="00CB59E9" w:rsidR="00FC7020" w:rsidP="00A11045" w:rsidRDefault="00FC7020" w14:paraId="7E9F5325" w14:textId="1269EC5D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UTRAK48LL Amazon 48hr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L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arge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L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etter </w:t>
            </w:r>
          </w:p>
        </w:tc>
        <w:sdt>
          <w:sdtPr>
            <w:id w:val="697891813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="00FC7020" w:rsidP="00A11045" w:rsidRDefault="00FC7020" w14:paraId="4145BB7C" w14:textId="71E38B46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FC7020" w:rsidTr="60F08522" w14:paraId="7C7D1F3B" w14:textId="77777777">
        <w:tc>
          <w:tcPr>
            <w:tcW w:w="6232" w:type="dxa"/>
            <w:tcMar/>
          </w:tcPr>
          <w:p w:rsidRPr="00CB59E9" w:rsidR="00FC7020" w:rsidP="00A11045" w:rsidRDefault="00FC7020" w14:paraId="25AB2027" w14:textId="0EF30F90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UTRAK24SM Amazon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S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mall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P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arcel 24hr </w:t>
            </w:r>
          </w:p>
        </w:tc>
        <w:sdt>
          <w:sdtPr>
            <w:id w:val="-2101013064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="00FC7020" w:rsidP="00A11045" w:rsidRDefault="00FC7020" w14:paraId="30FD323D" w14:textId="3F07C3BE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Pr="00CB59E9" w:rsidR="00FC7020" w:rsidTr="60F08522" w14:paraId="2329B929" w14:textId="77777777">
        <w:tc>
          <w:tcPr>
            <w:tcW w:w="6232" w:type="dxa"/>
            <w:tcMar/>
          </w:tcPr>
          <w:p w:rsidRPr="00CB59E9" w:rsidR="00FC7020" w:rsidP="00A11045" w:rsidRDefault="00FC7020" w14:paraId="02013BC0" w14:textId="0F2267D6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UTRAK48SM Amazon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S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mall </w:t>
            </w:r>
            <w:r w:rsidR="00EA1C77">
              <w:rPr>
                <w:rFonts w:cstheme="majorHAnsi"/>
                <w:color w:val="auto"/>
                <w:sz w:val="20"/>
                <w:szCs w:val="20"/>
              </w:rPr>
              <w:t>P</w:t>
            </w:r>
            <w:r w:rsidRPr="00FC7020">
              <w:rPr>
                <w:rFonts w:cstheme="majorHAnsi"/>
                <w:color w:val="auto"/>
                <w:sz w:val="20"/>
                <w:szCs w:val="20"/>
              </w:rPr>
              <w:t xml:space="preserve">arcel 48hr </w:t>
            </w:r>
          </w:p>
        </w:tc>
        <w:sdt>
          <w:sdtPr>
            <w:id w:val="1339728926"/>
            <w14:checkbox>
              <w14:checked w14:val="0"/>
              <w14:checkedState w14:val="2612" w14:font="MS Gothic"/>
              <w14:uncheckedState w14:val="2610" w14:font="MS Gothic"/>
            </w14:checkbox>
            <w:rPr>
              <w:rFonts w:cs="Arial" w:cstheme="majorAscii"/>
              <w:color w:val="auto"/>
              <w:sz w:val="20"/>
              <w:szCs w:val="20"/>
            </w:rPr>
          </w:sdtPr>
          <w:sdtContent>
            <w:tc>
              <w:tcPr>
                <w:tcW w:w="4253" w:type="dxa"/>
                <w:tcMar/>
              </w:tcPr>
              <w:p w:rsidR="00FC7020" w:rsidP="00A11045" w:rsidRDefault="00FC7020" w14:paraId="045DF26C" w14:textId="37FDF86E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CB59E9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  <w:sdtEndPr>
            <w:rPr>
              <w:rFonts w:cs="Arial" w:cstheme="majorAscii"/>
              <w:color w:val="auto"/>
              <w:sz w:val="20"/>
              <w:szCs w:val="20"/>
            </w:rPr>
          </w:sdtEndPr>
        </w:sdt>
      </w:tr>
      <w:tr w:rsidR="60F08522" w:rsidTr="60F08522" w14:paraId="6A4FA429">
        <w:trPr>
          <w:trHeight w:val="300"/>
        </w:trPr>
        <w:tc>
          <w:tcPr>
            <w:tcW w:w="6232" w:type="dxa"/>
            <w:tcMar/>
          </w:tcPr>
          <w:p w:rsidR="62720C38" w:rsidP="60F08522" w:rsidRDefault="62720C38" w14:paraId="7E346771" w14:textId="3CA8830D">
            <w:pPr>
              <w:pStyle w:val="Normal"/>
              <w:rPr>
                <w:rFonts w:cs="Arial" w:cstheme="majorAscii"/>
                <w:color w:val="auto"/>
                <w:sz w:val="20"/>
                <w:szCs w:val="20"/>
              </w:rPr>
            </w:pPr>
            <w:r w:rsidRPr="60F08522" w:rsidR="62720C38">
              <w:rPr>
                <w:rFonts w:cs="Arial" w:cstheme="majorAscii"/>
                <w:color w:val="auto"/>
                <w:sz w:val="20"/>
                <w:szCs w:val="20"/>
              </w:rPr>
              <w:t>UTrakPOD</w:t>
            </w:r>
            <w:r w:rsidRPr="60F08522" w:rsidR="62720C38">
              <w:rPr>
                <w:rFonts w:cs="Arial" w:cstheme="majorAscii"/>
                <w:color w:val="auto"/>
                <w:sz w:val="20"/>
                <w:szCs w:val="20"/>
              </w:rPr>
              <w:t xml:space="preserve">  - </w:t>
            </w:r>
            <w:r w:rsidRPr="60F08522" w:rsidR="62720C38">
              <w:rPr>
                <w:rFonts w:cs="Arial" w:cstheme="majorAscii"/>
                <w:color w:val="auto"/>
                <w:sz w:val="20"/>
                <w:szCs w:val="20"/>
              </w:rPr>
              <w:t>UTrak</w:t>
            </w:r>
            <w:r w:rsidRPr="60F08522" w:rsidR="62720C38">
              <w:rPr>
                <w:rFonts w:cs="Arial" w:cstheme="majorAscii"/>
                <w:color w:val="auto"/>
                <w:sz w:val="20"/>
                <w:szCs w:val="20"/>
              </w:rPr>
              <w:t xml:space="preserve"> POD </w:t>
            </w:r>
          </w:p>
        </w:tc>
        <w:tc>
          <w:tcPr>
            <w:tcW w:w="4253" w:type="dxa"/>
            <w:tcMar/>
          </w:tcPr>
          <w:sdt>
            <w:sdtPr>
              <w:id w:val="830884515"/>
              <w14:checkbox>
                <w14:checked w14:val="0"/>
                <w14:checkedState w14:val="2612" w14:font="MS Gothic"/>
                <w14:uncheckedState w14:val="2610" w14:font="MS Gothic"/>
              </w14:checkbox>
              <w:rPr>
                <w:rFonts w:cs="Arial" w:cstheme="majorAscii"/>
                <w:color w:val="auto"/>
                <w:sz w:val="20"/>
                <w:szCs w:val="20"/>
              </w:rPr>
            </w:sdtPr>
            <w:sdtContent>
              <w:p w:rsidR="62720C38" w:rsidP="60F08522" w:rsidRDefault="62720C38" w14:paraId="7B32141E" w14:textId="68D0A4FA">
                <w:pPr>
                  <w:rPr>
                    <w:rFonts w:cs="Arial" w:cstheme="majorAscii"/>
                    <w:color w:val="auto"/>
                    <w:sz w:val="20"/>
                    <w:szCs w:val="20"/>
                  </w:rPr>
                </w:pPr>
                <w:r w:rsidRPr="60F08522" w:rsidR="62720C38">
                  <w:rPr>
                    <w:rFonts w:ascii="Segoe UI Symbol" w:hAnsi="Segoe UI Symbol" w:eastAsia="MS Gothic" w:cs="Segoe UI Symbol"/>
                    <w:color w:val="auto"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cs="Arial" w:cstheme="majorAscii"/>
                <w:color w:val="auto"/>
                <w:sz w:val="20"/>
                <w:szCs w:val="20"/>
              </w:rPr>
            </w:sdtEndPr>
          </w:sdt>
        </w:tc>
      </w:tr>
    </w:tbl>
    <w:p w:rsidRPr="00CB59E9" w:rsidR="00F67BE6" w:rsidP="00CD0CAF" w:rsidRDefault="00F67BE6" w14:paraId="1B670840" w14:textId="1E90D645">
      <w:pPr>
        <w:rPr>
          <w:rFonts w:eastAsia="Times New Roman" w:cstheme="majorHAnsi"/>
          <w:color w:val="auto"/>
          <w:sz w:val="20"/>
          <w:szCs w:val="20"/>
        </w:rPr>
      </w:pPr>
    </w:p>
    <w:sectPr w:rsidRPr="00CB59E9" w:rsidR="00F67BE6" w:rsidSect="00CD0CAF">
      <w:headerReference w:type="default" r:id="rId8"/>
      <w:footerReference w:type="default" r:id="rId9"/>
      <w:pgSz w:w="11906" w:h="16838" w:orient="portrait" w:code="9"/>
      <w:pgMar w:top="720" w:right="720" w:bottom="720" w:left="720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A64F0" w:rsidP="00FF267D" w:rsidRDefault="002A64F0" w14:paraId="66CB8871" w14:textId="77777777">
      <w:r>
        <w:separator/>
      </w:r>
    </w:p>
  </w:endnote>
  <w:endnote w:type="continuationSeparator" w:id="0">
    <w:p w:rsidR="002A64F0" w:rsidP="00FF267D" w:rsidRDefault="002A64F0" w14:paraId="569DB6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BB2D6B" w:rsidP="009D3B60" w:rsidRDefault="00BB2D6B" w14:paraId="74F4E70F" w14:textId="77777777">
    <w:pPr>
      <w:pStyle w:val="Footer"/>
    </w:pPr>
  </w:p>
  <w:p w:rsidR="00BB2D6B" w:rsidP="009D3B60" w:rsidRDefault="00BB2D6B" w14:paraId="725122B5" w14:textId="77777777">
    <w:pPr>
      <w:pStyle w:val="Footer"/>
    </w:pPr>
  </w:p>
  <w:p w:rsidRPr="009D3B60" w:rsidR="00BB2D6B" w:rsidP="009D3B60" w:rsidRDefault="00BB2D6B" w14:paraId="2DAD6820" w14:textId="5C275126">
    <w:pPr>
      <w:pStyle w:val="Footer"/>
      <w:pBdr>
        <w:top w:val="single" w:color="auto" w:sz="12" w:space="8"/>
      </w:pBdr>
    </w:pPr>
    <w:r w:rsidRPr="009D3B60">
      <w:t>© 20</w:t>
    </w:r>
    <w:r w:rsidRPr="009D3B60" w:rsidR="0003583D">
      <w:t>2</w:t>
    </w:r>
    <w:r w:rsidR="00CD0CAF">
      <w:t>2</w:t>
    </w:r>
    <w:r w:rsidRPr="009D3B60" w:rsidR="0003583D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A64F0" w:rsidP="00FF267D" w:rsidRDefault="002A64F0" w14:paraId="0D0396CF" w14:textId="77777777">
      <w:r>
        <w:separator/>
      </w:r>
    </w:p>
  </w:footnote>
  <w:footnote w:type="continuationSeparator" w:id="0">
    <w:p w:rsidR="002A64F0" w:rsidP="00FF267D" w:rsidRDefault="002A64F0" w14:paraId="3FFB501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83" w:type="dxa"/>
      <w:jc w:val="center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2146"/>
      <w:gridCol w:w="8337"/>
    </w:tblGrid>
    <w:tr w:rsidRPr="00B5465D" w:rsidR="00CD0CAF" w:rsidTr="00CD0CAF" w14:paraId="7228120E" w14:textId="77777777">
      <w:trPr>
        <w:trHeight w:val="602"/>
        <w:jc w:val="center"/>
      </w:trPr>
      <w:tc>
        <w:tcPr>
          <w:tcW w:w="1914" w:type="dxa"/>
        </w:tcPr>
        <w:p w:rsidR="00CD0CAF" w:rsidP="00CD0CAF" w:rsidRDefault="00CD0CAF" w14:paraId="5F078BA5" w14:textId="70E8CD63">
          <w:r>
            <w:object w:dxaOrig="1920" w:dyaOrig="1116" w14:anchorId="747CC043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_x0000_i1025" style="width:96.45pt;height:55pt" type="#_x0000_t75">
                <v:imagedata o:title="" r:id="rId1"/>
              </v:shape>
              <o:OLEObject Type="Embed" ProgID="PBrush" ShapeID="_x0000_i1025" DrawAspect="Content" ObjectID="_1831123630" r:id="rId2"/>
            </w:object>
          </w:r>
        </w:p>
      </w:tc>
      <w:tc>
        <w:tcPr>
          <w:tcW w:w="8569" w:type="dxa"/>
          <w:vAlign w:val="center"/>
        </w:tcPr>
        <w:p w:rsidRPr="00B5465D" w:rsidR="00CD0CAF" w:rsidP="00CD0CAF" w:rsidRDefault="00CD0CAF" w14:paraId="3F8526A3" w14:textId="18178C54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color w:val="7F7F7F" w:themeColor="text1" w:themeTint="80"/>
              <w:sz w:val="32"/>
              <w:szCs w:val="32"/>
            </w:rPr>
            <w:t>THE DELIVERY GROUP</w:t>
          </w:r>
          <w:r w:rsidRPr="00B5465D">
            <w:rPr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</w:tbl>
  <w:p w:rsidRPr="009D3B60" w:rsidR="00BB2D6B" w:rsidP="009D3B60" w:rsidRDefault="00BB2D6B" w14:paraId="2D5CF452" w14:textId="69BEF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hint="default" w:ascii="Arial" w:hAnsi="Arial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hint="default" w:ascii="Arial" w:hAnsi="Arial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 w:ascii="Arial" w:hAnsi="Arial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hint="default" w:ascii="Wingdings" w:hAnsi="Wingdings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20E201D8">
      <w:numFmt w:val="bullet"/>
      <w:lvlText w:val="-"/>
      <w:lvlJc w:val="left"/>
      <w:pPr>
        <w:ind w:left="1080" w:hanging="360"/>
      </w:pPr>
      <w:rPr>
        <w:rFonts w:hint="default" w:ascii="Calibri" w:hAnsi="Calibri" w:eastAsia="Calibri" w:cs="Calibri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hint="default" w:ascii="Wingdings" w:hAnsi="Wingdings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hint="default" w:ascii="Arial" w:hAnsi="Arial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328558888">
    <w:abstractNumId w:val="1"/>
  </w:num>
  <w:num w:numId="2" w16cid:durableId="990137806">
    <w:abstractNumId w:val="24"/>
  </w:num>
  <w:num w:numId="3" w16cid:durableId="2003196156">
    <w:abstractNumId w:val="13"/>
  </w:num>
  <w:num w:numId="4" w16cid:durableId="368455455">
    <w:abstractNumId w:val="22"/>
  </w:num>
  <w:num w:numId="5" w16cid:durableId="408432467">
    <w:abstractNumId w:val="10"/>
  </w:num>
  <w:num w:numId="6" w16cid:durableId="1450053260">
    <w:abstractNumId w:val="5"/>
  </w:num>
  <w:num w:numId="7" w16cid:durableId="590435593">
    <w:abstractNumId w:val="12"/>
  </w:num>
  <w:num w:numId="8" w16cid:durableId="903952013">
    <w:abstractNumId w:val="11"/>
  </w:num>
  <w:num w:numId="9" w16cid:durableId="1957368589">
    <w:abstractNumId w:val="4"/>
  </w:num>
  <w:num w:numId="10" w16cid:durableId="677386864">
    <w:abstractNumId w:val="9"/>
  </w:num>
  <w:num w:numId="11" w16cid:durableId="1821997349">
    <w:abstractNumId w:val="8"/>
  </w:num>
  <w:num w:numId="12" w16cid:durableId="183057026">
    <w:abstractNumId w:val="0"/>
  </w:num>
  <w:num w:numId="13" w16cid:durableId="1696690066">
    <w:abstractNumId w:val="3"/>
  </w:num>
  <w:num w:numId="14" w16cid:durableId="959141850">
    <w:abstractNumId w:val="25"/>
  </w:num>
  <w:num w:numId="15" w16cid:durableId="1647969806">
    <w:abstractNumId w:val="17"/>
  </w:num>
  <w:num w:numId="16" w16cid:durableId="1834759668">
    <w:abstractNumId w:val="23"/>
  </w:num>
  <w:num w:numId="17" w16cid:durableId="2144614907">
    <w:abstractNumId w:val="20"/>
  </w:num>
  <w:num w:numId="18" w16cid:durableId="830365445">
    <w:abstractNumId w:val="6"/>
  </w:num>
  <w:num w:numId="19" w16cid:durableId="175121146">
    <w:abstractNumId w:val="21"/>
  </w:num>
  <w:num w:numId="20" w16cid:durableId="291980370">
    <w:abstractNumId w:val="19"/>
  </w:num>
  <w:num w:numId="21" w16cid:durableId="689795780">
    <w:abstractNumId w:val="2"/>
  </w:num>
  <w:num w:numId="22" w16cid:durableId="259221589">
    <w:abstractNumId w:val="14"/>
  </w:num>
  <w:num w:numId="23" w16cid:durableId="1710061305">
    <w:abstractNumId w:val="7"/>
  </w:num>
  <w:num w:numId="24" w16cid:durableId="666789501">
    <w:abstractNumId w:val="15"/>
  </w:num>
  <w:num w:numId="25" w16cid:durableId="403575606">
    <w:abstractNumId w:val="18"/>
  </w:num>
  <w:num w:numId="26" w16cid:durableId="1110205765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dirty"/>
  <w:trackRevisions w:val="false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54AF"/>
    <w:rsid w:val="00095E07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1E51"/>
    <w:rsid w:val="000C5C16"/>
    <w:rsid w:val="000C69C0"/>
    <w:rsid w:val="000C708D"/>
    <w:rsid w:val="000C79CD"/>
    <w:rsid w:val="000D215F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484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6B61"/>
    <w:rsid w:val="00147907"/>
    <w:rsid w:val="00150344"/>
    <w:rsid w:val="00151921"/>
    <w:rsid w:val="00151E73"/>
    <w:rsid w:val="00153232"/>
    <w:rsid w:val="001566DE"/>
    <w:rsid w:val="0015744B"/>
    <w:rsid w:val="001641F2"/>
    <w:rsid w:val="00164388"/>
    <w:rsid w:val="001667E3"/>
    <w:rsid w:val="00166EE9"/>
    <w:rsid w:val="00166F91"/>
    <w:rsid w:val="00172272"/>
    <w:rsid w:val="001725B1"/>
    <w:rsid w:val="00175416"/>
    <w:rsid w:val="00176BCD"/>
    <w:rsid w:val="001778DC"/>
    <w:rsid w:val="0018007D"/>
    <w:rsid w:val="00181C14"/>
    <w:rsid w:val="001824B1"/>
    <w:rsid w:val="00182A9D"/>
    <w:rsid w:val="00183607"/>
    <w:rsid w:val="001840C4"/>
    <w:rsid w:val="0018592A"/>
    <w:rsid w:val="00187890"/>
    <w:rsid w:val="00190AFB"/>
    <w:rsid w:val="00191E31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377"/>
    <w:rsid w:val="001E3F30"/>
    <w:rsid w:val="001E4220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4F4"/>
    <w:rsid w:val="00202E68"/>
    <w:rsid w:val="002040BB"/>
    <w:rsid w:val="00204E5B"/>
    <w:rsid w:val="00205C5C"/>
    <w:rsid w:val="0020705F"/>
    <w:rsid w:val="00207B84"/>
    <w:rsid w:val="0021284C"/>
    <w:rsid w:val="0021338B"/>
    <w:rsid w:val="002139CA"/>
    <w:rsid w:val="00220585"/>
    <w:rsid w:val="002211DC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64F0"/>
    <w:rsid w:val="002A7286"/>
    <w:rsid w:val="002A781F"/>
    <w:rsid w:val="002A7E81"/>
    <w:rsid w:val="002B1EC4"/>
    <w:rsid w:val="002B39B5"/>
    <w:rsid w:val="002B3B66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7D0"/>
    <w:rsid w:val="002F7502"/>
    <w:rsid w:val="003001B9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3F50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E1105"/>
    <w:rsid w:val="003E114A"/>
    <w:rsid w:val="003E14A5"/>
    <w:rsid w:val="003E1CBF"/>
    <w:rsid w:val="003E1D7F"/>
    <w:rsid w:val="003E2FB7"/>
    <w:rsid w:val="003E4798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5B12"/>
    <w:rsid w:val="004261A0"/>
    <w:rsid w:val="00426FE9"/>
    <w:rsid w:val="0042745C"/>
    <w:rsid w:val="00431189"/>
    <w:rsid w:val="00431198"/>
    <w:rsid w:val="004320D6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55B"/>
    <w:rsid w:val="00483A31"/>
    <w:rsid w:val="0048541E"/>
    <w:rsid w:val="00491178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40E"/>
    <w:rsid w:val="00525456"/>
    <w:rsid w:val="00526C5E"/>
    <w:rsid w:val="0053116E"/>
    <w:rsid w:val="00531638"/>
    <w:rsid w:val="005328CB"/>
    <w:rsid w:val="00534A89"/>
    <w:rsid w:val="0053774B"/>
    <w:rsid w:val="00542832"/>
    <w:rsid w:val="00542E6F"/>
    <w:rsid w:val="00544D9C"/>
    <w:rsid w:val="0055035D"/>
    <w:rsid w:val="00554034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371A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E1463"/>
    <w:rsid w:val="005E2B50"/>
    <w:rsid w:val="005E413B"/>
    <w:rsid w:val="005E5655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1BB6"/>
    <w:rsid w:val="00711C80"/>
    <w:rsid w:val="0071370B"/>
    <w:rsid w:val="00715AA2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BD2"/>
    <w:rsid w:val="007B6F87"/>
    <w:rsid w:val="007C3DFD"/>
    <w:rsid w:val="007D076F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F08"/>
    <w:rsid w:val="0080387B"/>
    <w:rsid w:val="00803B56"/>
    <w:rsid w:val="00806CFE"/>
    <w:rsid w:val="00812568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25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5EA"/>
    <w:rsid w:val="008F6E94"/>
    <w:rsid w:val="008F7995"/>
    <w:rsid w:val="00900A65"/>
    <w:rsid w:val="009039FE"/>
    <w:rsid w:val="009045AB"/>
    <w:rsid w:val="00904E81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662F"/>
    <w:rsid w:val="009332CD"/>
    <w:rsid w:val="00933B01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53E"/>
    <w:rsid w:val="009B1930"/>
    <w:rsid w:val="009B1B30"/>
    <w:rsid w:val="009B21B4"/>
    <w:rsid w:val="009C0C04"/>
    <w:rsid w:val="009C1610"/>
    <w:rsid w:val="009C5D70"/>
    <w:rsid w:val="009C6B0E"/>
    <w:rsid w:val="009C7EE5"/>
    <w:rsid w:val="009D0507"/>
    <w:rsid w:val="009D1136"/>
    <w:rsid w:val="009D1EE6"/>
    <w:rsid w:val="009D3B60"/>
    <w:rsid w:val="009D76D4"/>
    <w:rsid w:val="009E1C4D"/>
    <w:rsid w:val="009E1DF7"/>
    <w:rsid w:val="009E3595"/>
    <w:rsid w:val="009E653B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045"/>
    <w:rsid w:val="00A1183D"/>
    <w:rsid w:val="00A125F7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46FF"/>
    <w:rsid w:val="00A5581D"/>
    <w:rsid w:val="00A55C4A"/>
    <w:rsid w:val="00A578F1"/>
    <w:rsid w:val="00A62D1A"/>
    <w:rsid w:val="00A65D35"/>
    <w:rsid w:val="00A67D61"/>
    <w:rsid w:val="00A71D20"/>
    <w:rsid w:val="00A72467"/>
    <w:rsid w:val="00A73B54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4C3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45C9"/>
    <w:rsid w:val="00B765B1"/>
    <w:rsid w:val="00B80FEF"/>
    <w:rsid w:val="00B80FF4"/>
    <w:rsid w:val="00B816E4"/>
    <w:rsid w:val="00B82931"/>
    <w:rsid w:val="00B83E57"/>
    <w:rsid w:val="00B84473"/>
    <w:rsid w:val="00B86351"/>
    <w:rsid w:val="00B867E6"/>
    <w:rsid w:val="00B90152"/>
    <w:rsid w:val="00B91891"/>
    <w:rsid w:val="00B92C14"/>
    <w:rsid w:val="00B93C09"/>
    <w:rsid w:val="00B94201"/>
    <w:rsid w:val="00B95043"/>
    <w:rsid w:val="00BA0575"/>
    <w:rsid w:val="00BA06CE"/>
    <w:rsid w:val="00BA0D3D"/>
    <w:rsid w:val="00BA2939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45C8"/>
    <w:rsid w:val="00C85AB4"/>
    <w:rsid w:val="00C86DBF"/>
    <w:rsid w:val="00C8713B"/>
    <w:rsid w:val="00C92F7A"/>
    <w:rsid w:val="00C932B6"/>
    <w:rsid w:val="00C94567"/>
    <w:rsid w:val="00C95566"/>
    <w:rsid w:val="00C9645F"/>
    <w:rsid w:val="00C9725C"/>
    <w:rsid w:val="00CA1429"/>
    <w:rsid w:val="00CA2114"/>
    <w:rsid w:val="00CA316A"/>
    <w:rsid w:val="00CA5AA9"/>
    <w:rsid w:val="00CB1815"/>
    <w:rsid w:val="00CB199C"/>
    <w:rsid w:val="00CB59E9"/>
    <w:rsid w:val="00CC1D9F"/>
    <w:rsid w:val="00CC4A0B"/>
    <w:rsid w:val="00CC5EBE"/>
    <w:rsid w:val="00CC6416"/>
    <w:rsid w:val="00CC6549"/>
    <w:rsid w:val="00CD05F1"/>
    <w:rsid w:val="00CD0CAF"/>
    <w:rsid w:val="00CD20CC"/>
    <w:rsid w:val="00CD2E12"/>
    <w:rsid w:val="00CD3CE9"/>
    <w:rsid w:val="00CD52A8"/>
    <w:rsid w:val="00CD55E6"/>
    <w:rsid w:val="00CD713D"/>
    <w:rsid w:val="00CD7B51"/>
    <w:rsid w:val="00CE0AFC"/>
    <w:rsid w:val="00D00483"/>
    <w:rsid w:val="00D00A38"/>
    <w:rsid w:val="00D01B00"/>
    <w:rsid w:val="00D01F09"/>
    <w:rsid w:val="00D02B22"/>
    <w:rsid w:val="00D069E3"/>
    <w:rsid w:val="00D072EB"/>
    <w:rsid w:val="00D07F90"/>
    <w:rsid w:val="00D10F63"/>
    <w:rsid w:val="00D12261"/>
    <w:rsid w:val="00D12894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61E91"/>
    <w:rsid w:val="00D6501F"/>
    <w:rsid w:val="00D6528F"/>
    <w:rsid w:val="00D67970"/>
    <w:rsid w:val="00D744D3"/>
    <w:rsid w:val="00D76113"/>
    <w:rsid w:val="00D808FD"/>
    <w:rsid w:val="00D81186"/>
    <w:rsid w:val="00D84C9C"/>
    <w:rsid w:val="00D870EA"/>
    <w:rsid w:val="00D87DAF"/>
    <w:rsid w:val="00D904CE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4409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56DE"/>
    <w:rsid w:val="00E45B96"/>
    <w:rsid w:val="00E46E21"/>
    <w:rsid w:val="00E4723F"/>
    <w:rsid w:val="00E52064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9166B"/>
    <w:rsid w:val="00E95BC2"/>
    <w:rsid w:val="00E96CBE"/>
    <w:rsid w:val="00EA1C77"/>
    <w:rsid w:val="00EA42E9"/>
    <w:rsid w:val="00EA5283"/>
    <w:rsid w:val="00EA536D"/>
    <w:rsid w:val="00EA62AC"/>
    <w:rsid w:val="00EB7C15"/>
    <w:rsid w:val="00ED1A69"/>
    <w:rsid w:val="00ED1DBD"/>
    <w:rsid w:val="00ED224C"/>
    <w:rsid w:val="00ED7222"/>
    <w:rsid w:val="00EE1379"/>
    <w:rsid w:val="00EE3263"/>
    <w:rsid w:val="00EE3D35"/>
    <w:rsid w:val="00EE6AB9"/>
    <w:rsid w:val="00EF05D7"/>
    <w:rsid w:val="00EF1CD4"/>
    <w:rsid w:val="00EF50E7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48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BE6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C7020"/>
    <w:rsid w:val="00FD07C1"/>
    <w:rsid w:val="00FD102F"/>
    <w:rsid w:val="00FD13B6"/>
    <w:rsid w:val="00FD28CB"/>
    <w:rsid w:val="00FD77E3"/>
    <w:rsid w:val="00FE026B"/>
    <w:rsid w:val="00FE4066"/>
    <w:rsid w:val="00FF267D"/>
    <w:rsid w:val="00FF397F"/>
    <w:rsid w:val="00FF4DA4"/>
    <w:rsid w:val="00FF5F32"/>
    <w:rsid w:val="00FF63C6"/>
    <w:rsid w:val="00FF74B6"/>
    <w:rsid w:val="00FF75A6"/>
    <w:rsid w:val="00FF77A7"/>
    <w:rsid w:val="4E1CEBF9"/>
    <w:rsid w:val="60F08522"/>
    <w:rsid w:val="62720C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9D3B60"/>
    <w:pPr>
      <w:spacing w:after="0" w:line="240" w:lineRule="auto"/>
    </w:pPr>
    <w:rPr>
      <w:rFonts w:cs="Arial" w:asciiTheme="majorHAnsi" w:hAnsiTheme="majorHAnsi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D3B60"/>
    <w:pPr>
      <w:pBdr>
        <w:bottom w:val="single" w:color="auto" w:sz="12" w:space="16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styleId="HeaderChar" w:customStyle="1">
    <w:name w:val="Header Char"/>
    <w:basedOn w:val="DefaultParagraphFont"/>
    <w:link w:val="Header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styleId="FooterChar" w:customStyle="1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styleId="Heading1Char" w:customStyle="1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styleId="Heading2Char" w:customStyle="1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234A11"/>
    <w:rPr>
      <w:rFonts w:asciiTheme="majorHAnsi" w:hAnsiTheme="majorHAnsi" w:eastAsiaTheme="majorEastAsia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styleId="Heading4Char" w:customStyle="1">
    <w:name w:val="Heading 4 Char"/>
    <w:basedOn w:val="DefaultParagraphFont"/>
    <w:link w:val="Heading4"/>
    <w:uiPriority w:val="9"/>
    <w:rsid w:val="00DD744F"/>
    <w:rPr>
      <w:rFonts w:cs="Arial" w:asciiTheme="majorHAnsi" w:hAnsiTheme="majorHAnsi" w:eastAsiaTheme="majorEastAsia"/>
      <w:bCs/>
      <w:iCs/>
      <w:color w:val="666463"/>
      <w:lang w:eastAsia="en-GB"/>
    </w:rPr>
  </w:style>
  <w:style w:type="character" w:styleId="Heading5Char" w:customStyle="1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styleId="Heading7Char" w:customStyle="1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styleId="Heading8Char" w:customStyle="1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styleId="Heading9Char" w:customStyle="1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styleId="Callout-HiddenChar" w:customStyle="1">
    <w:name w:val="Callout - Hidden Char"/>
    <w:basedOn w:val="DefaultParagraphFont"/>
    <w:link w:val="Callout-Hidden"/>
    <w:locked/>
    <w:rsid w:val="0033214D"/>
    <w:rPr>
      <w:rFonts w:ascii="MS Gothic" w:hAnsi="MS Gothic" w:eastAsia="MS Gothic"/>
      <w:vanish/>
    </w:rPr>
  </w:style>
  <w:style w:type="paragraph" w:styleId="Callout-Hidden" w:customStyle="1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hAnsi="MS Gothic" w:eastAsia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styleId="BodyTextIndentChar" w:customStyle="1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styleId="11pt" w:customStyle="1">
    <w:name w:val="11 pt"/>
    <w:basedOn w:val="Normal"/>
    <w:rsid w:val="002A455C"/>
    <w:rPr>
      <w:rFonts w:ascii="Trebuchet MS" w:hAnsi="Trebuchet MS" w:cs="Times New Roman"/>
    </w:rPr>
  </w:style>
  <w:style w:type="character" w:styleId="gmail-m-7321741669825819890gmail-m-197475073590119059gmail-m7579695728114209133gmail-hoenzb" w:customStyle="1">
    <w:name w:val="gmail-m_-7321741669825819890gmail-m_-197475073590119059gmail-m_7579695728114209133gmail-hoenzb"/>
    <w:basedOn w:val="DefaultParagraphFont"/>
    <w:rsid w:val="00275C58"/>
  </w:style>
  <w:style w:type="character" w:styleId="gmail-m-7321741669825819890gmail-il" w:customStyle="1">
    <w:name w:val="gmail-m_-7321741669825819890gmail-il"/>
    <w:basedOn w:val="DefaultParagraphFont"/>
    <w:rsid w:val="00275C58"/>
  </w:style>
  <w:style w:type="numbering" w:styleId="NoList1" w:customStyle="1">
    <w:name w:val="No List1"/>
    <w:next w:val="NoList"/>
    <w:uiPriority w:val="99"/>
    <w:semiHidden/>
    <w:unhideWhenUsed/>
    <w:rsid w:val="002D41A4"/>
  </w:style>
  <w:style w:type="table" w:styleId="TableGrid1" w:customStyle="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Default" w:customStyle="1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styleId="SubtitleChar" w:customStyle="1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styleId="TableHeader" w:customStyle="1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styleId="TableContent" w:customStyle="1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styleId="Smallprint" w:customStyle="1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styleId="Notice" w:customStyle="1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styleId="Highlight" w:customStyle="1">
    <w:name w:val="Highlight"/>
    <w:basedOn w:val="Normal"/>
    <w:qFormat/>
    <w:rsid w:val="00DE3E9B"/>
    <w:rPr>
      <w:rFonts w:ascii="Arial" w:hAnsi="Arial"/>
      <w:iCs/>
    </w:rPr>
  </w:style>
  <w:style w:type="paragraph" w:styleId="Heading2List" w:customStyle="1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2E927-2CB4-427E-8584-D435977EE9F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ictoria Smith</dc:creator>
  <keywords/>
  <dc:description/>
  <lastModifiedBy>Angelika Kutek</lastModifiedBy>
  <revision>6</revision>
  <lastPrinted>2018-03-20T17:01:00.0000000Z</lastPrinted>
  <dcterms:created xsi:type="dcterms:W3CDTF">2026-01-28T16:36:00.0000000Z</dcterms:created>
  <dcterms:modified xsi:type="dcterms:W3CDTF">2026-02-06T16:21:48.2520278Z</dcterms:modified>
</coreProperties>
</file>